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073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dwiga Dulcze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ni Dulcz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